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riant Categori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ax (p25, p75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1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2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4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5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XBB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3 (0.80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4 (0.88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9 (0.91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4 (0.92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 (0.97, 1.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p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4 (0.89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0 (0.94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7 (0.96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9 (0.96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8 (0.99, 1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3 (0.70,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0.82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 (0.86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 (0.88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 (0.94, 1.1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2:29:51Z</dcterms:created>
  <dcterms:modified xsi:type="dcterms:W3CDTF">2023-10-26T02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